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Jakarta Office Address</w:t>
      </w:r>
    </w:p>
    <w:p>
      <w:pPr>
        <w:pStyle w:val="BodyText"/>
      </w:pPr>
      <w:r>
        <w:t xml:space="preserve">Jakarta, Indonesia</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It is with profound enthusiasm that I submit my application for the Marine Engineer Internship position at your esteemed organization in Indonesia Jakarta, as advertised on [Platform where you saw the advertisement]. As a dedicated maritime engineering student deeply committed to advancing sustainable ocean infrastructure, I am eager to contribute my technical skills and academic rigor to your team while immersing myself in the dynamic marine industry landscape of Jakarta—a global hub for maritime innovation and trade.</w:t>
      </w:r>
    </w:p>
    <w:p>
      <w:pPr>
        <w:pStyle w:val="BodyText"/>
      </w:pPr>
      <w:r>
        <w:t xml:space="preserve">My academic journey at [Your University Name] has equipped me with a robust theoretical foundation in naval architecture, propulsion systems, and marine machinery maintenance. I recently completed my third year in the Marine Engineering program with a GPA of 3.7/4.0, specializing in vessel stability analysis and corrosion prevention—critical competencies for Indonesia’s rapidly growing maritime sector. Through coursework like "Marine Power Plant Systems" and "Ship Construction," I developed proficiency in CAD software (AutoCAD, SolidWorks) and simulation tools (ANSYS), directly aligning with the technical demands of modern marine engineering roles in Jakarta’s bustling port ecosystem.</w:t>
      </w:r>
    </w:p>
    <w:p>
      <w:pPr>
        <w:pStyle w:val="BodyText"/>
      </w:pPr>
      <w:r>
        <w:t xml:space="preserve">What distinguishes my approach is my hands-on commitment to real-world maritime challenges. During a semester-long project at [University Lab/Port], I collaborated with local stakeholders to optimize fuel efficiency for small coastal vessels operating in Jakarta’s estuaries—a project that underscored the urgent need for sustainable practices in Indonesia’s waterways. My team analyzed engine performance data, implemented minor modifications to exhaust systems, and documented a 12% reduction in carbon emissions. This experience ignited my passion for applying engineering solutions to Indonesia’s unique environmental context, particularly as Jakarta navigates coastal resilience initiatives amid rising sea levels.</w:t>
      </w:r>
    </w:p>
    <w:p>
      <w:pPr>
        <w:pStyle w:val="BodyText"/>
      </w:pPr>
      <w:r>
        <w:t xml:space="preserve">I am especially drawn to your company’s leadership in [Mention Specific Project/Initiative, e.g., "green port development" or "offshore renewable energy infrastructure"]—a vision that mirrors my own professional aspirations. Indonesia Jakarta represents the epicenter of Southeast Asia’s maritime renaissance, with the Port of Tanjung Priok handling over 10 million TEUs annually and government initiatives like "Indonesia Maritime Fulcrum 2045" driving innovation. Contributing to your internship program would allow me to learn from industry pioneers while supporting Jakarta’s strategic pivot toward eco-friendly shipping solutions—a priority I actively champion through my volunteer work with [Local NGO/Club, e.g., "Jakarta Youth Marine Conservation Group"].</w:t>
      </w:r>
    </w:p>
    <w:p>
      <w:pPr>
        <w:pStyle w:val="BodyText"/>
      </w:pPr>
      <w:r>
        <w:t xml:space="preserve">Beyond technical skills, I bring cultural agility essential for thriving in Jakarta’s multicultural workplace. Having spent two months studying at [Institution in Indonesia] during my sophomore year, I navigated local business etiquette and developed fluency in Bahasa Indonesia (intermediate level), enabling seamless collaboration with Indonesian engineers and port authorities. This exposure taught me to balance Western engineering methodologies with contextual adaptability—a skill vital for executing projects across diverse stakeholders in Jakarta’s complex maritime environment.</w:t>
      </w:r>
    </w:p>
    <w:p>
      <w:pPr>
        <w:pStyle w:val="BodyText"/>
      </w:pPr>
      <w:r>
        <w:t xml:space="preserve">My internship goals are meticulously aligned with your organization’s needs. I seek to:</w:t>
      </w:r>
    </w:p>
    <w:p>
      <w:pPr>
        <w:numPr>
          <w:ilvl w:val="0"/>
          <w:numId w:val="1001"/>
        </w:numPr>
        <w:pStyle w:val="Compact"/>
      </w:pPr>
      <w:r>
        <w:rPr>
          <w:bCs/>
          <w:b/>
        </w:rPr>
        <w:t xml:space="preserve">Support Vessel Maintenance Operations:</w:t>
      </w:r>
      <w:r>
        <w:t xml:space="preserve"> </w:t>
      </w:r>
      <w:r>
        <w:t xml:space="preserve">Assist in preventive maintenance schedules for commercial fleets operating in Jakarta’s shipping lanes, applying my knowledge of diesel engine diagnostics.</w:t>
      </w:r>
    </w:p>
    <w:p>
      <w:pPr>
        <w:numPr>
          <w:ilvl w:val="0"/>
          <w:numId w:val="1001"/>
        </w:numPr>
        <w:pStyle w:val="Compact"/>
      </w:pPr>
      <w:r>
        <w:rPr>
          <w:bCs/>
          <w:b/>
        </w:rPr>
        <w:t xml:space="preserve">Contribute to Sustainability Projects:</w:t>
      </w:r>
      <w:r>
        <w:t xml:space="preserve"> </w:t>
      </w:r>
      <w:r>
        <w:t xml:space="preserve">Aid in evaluating alternative fuels (e.g., LNG, biofuels) for regional vessels as Indonesia transitions toward decarbonized maritime transport.</w:t>
      </w:r>
    </w:p>
    <w:p>
      <w:pPr>
        <w:numPr>
          <w:ilvl w:val="0"/>
          <w:numId w:val="1001"/>
        </w:numPr>
        <w:pStyle w:val="Compact"/>
      </w:pPr>
      <w:r>
        <w:rPr>
          <w:bCs/>
          <w:b/>
        </w:rPr>
        <w:t xml:space="preserve">Enhance Technical Documentation:</w:t>
      </w:r>
      <w:r>
        <w:t xml:space="preserve"> </w:t>
      </w:r>
      <w:r>
        <w:t xml:space="preserve">Help standardize engineering reports using ISO 14001 protocols, ensuring compliance with both Indonesian regulations and international standards.</w:t>
      </w:r>
    </w:p>
    <w:p>
      <w:pPr>
        <w:pStyle w:val="FirstParagraph"/>
      </w:pPr>
      <w:r>
        <w:t xml:space="preserve">I recognize that Indonesia Jakarta’s marine industry faces pivotal challenges—from port congestion to environmental preservation—and I am eager to apply my academic insights toward practical solutions. My proactive mindset was demonstrated when I spearheaded a campus initiative to partner with [Local Shipyard] for student workshops on ship recycling ethics—a project later adopted by the university as a model for industry-academia collaboration. This experience confirmed my ability to drive engagement between technical teams and community stakeholders, an asset I would bring to your Jakarta-based projects.</w:t>
      </w:r>
    </w:p>
    <w:p>
      <w:pPr>
        <w:pStyle w:val="BodyText"/>
      </w:pPr>
      <w:r>
        <w:t xml:space="preserve">The Marine Engineer Internship at your company represents far more than a learning opportunity; it is a strategic step toward my mission of elevating Indonesia’s maritime infrastructure. As the nation accelerates its blue economy growth, I am committed to becoming an engineer who bridges technical excellence with environmental stewardship—a value I see embodied in your organization’s work. Jakarta’s unique position as a crossroads of global trade makes this internship invaluable for developing solutions that resonate across ASEAN and beyond.</w:t>
      </w:r>
    </w:p>
    <w:p>
      <w:pPr>
        <w:pStyle w:val="BodyText"/>
      </w:pPr>
      <w:r>
        <w:t xml:space="preserve">I have attached my resume, academic transcripts, and a portfolio highlighting engineering projects to provide further evidence of my capabilities. I welcome the opportunity to discuss how my proactive approach to marine systems optimization can support your team’s objectives during an interview at your convenience. Thank you for considering this</w:t>
      </w:r>
      <w:r>
        <w:t xml:space="preserve"> </w:t>
      </w:r>
      <w:r>
        <w:rPr>
          <w:bCs/>
          <w:b/>
        </w:rPr>
        <w:t xml:space="preserve">Internship Application Letter</w:t>
      </w:r>
      <w:r>
        <w:t xml:space="preserve"> </w:t>
      </w:r>
      <w:r>
        <w:t xml:space="preserve">for a</w:t>
      </w:r>
      <w:r>
        <w:t xml:space="preserve"> </w:t>
      </w:r>
      <w:r>
        <w:rPr>
          <w:bCs/>
          <w:b/>
        </w:rPr>
        <w:t xml:space="preserve">Marine Engineer</w:t>
      </w:r>
      <w:r>
        <w:t xml:space="preserve"> </w:t>
      </w:r>
      <w:r>
        <w:t xml:space="preserve">role in</w:t>
      </w:r>
      <w:r>
        <w:t xml:space="preserve"> </w:t>
      </w:r>
      <w:r>
        <w:rPr>
          <w:bCs/>
          <w:b/>
        </w:rPr>
        <w:t xml:space="preserve">Indonesia Jakarta</w:t>
      </w:r>
      <w:r>
        <w:t xml:space="preserve">. I look forward to contributing to your legacy of maritime innovation.</w:t>
      </w:r>
    </w:p>
    <w:p>
      <w:pPr>
        <w:pStyle w:val="BodyText"/>
      </w:pPr>
      <w:r>
        <w:t xml:space="preserve">Sincerely,</w:t>
      </w:r>
    </w:p>
    <w:p>
      <w:pPr>
        <w:pStyle w:val="BodyText"/>
      </w:pPr>
      <w:r>
        <w:t xml:space="preserve">[Your Full Name]</w:t>
      </w:r>
    </w:p>
    <w:p>
      <w:pPr>
        <w:pStyle w:val="BodyText"/>
      </w:pPr>
      <w:r>
        <w:t xml:space="preserve">Signa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10:37:09Z</dcterms:created>
  <dcterms:modified xsi:type="dcterms:W3CDTF">2026-07-21T10:37:09Z</dcterms:modified>
</cp:coreProperties>
</file>

<file path=docProps/custom.xml><?xml version="1.0" encoding="utf-8"?>
<Properties xmlns="http://schemas.openxmlformats.org/officeDocument/2006/custom-properties" xmlns:vt="http://schemas.openxmlformats.org/officeDocument/2006/docPropsVTypes"/>
</file>